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4E0F4" w14:textId="3FA48721" w:rsidR="00DB74AF" w:rsidRDefault="007372D0" w:rsidP="003A31E3">
      <w:pPr>
        <w:pStyle w:val="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Problem 1</w:t>
      </w:r>
      <w:r w:rsidR="00317312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1B7C74">
        <w:rPr>
          <w:lang w:val="en-GB"/>
        </w:rPr>
        <w:t>Password Reset</w:t>
      </w:r>
    </w:p>
    <w:p w14:paraId="66CB5E28" w14:textId="031334DD" w:rsidR="00317312" w:rsidRDefault="001B59F2" w:rsidP="00317312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="00317312">
        <w:rPr>
          <w:lang w:val="bg-BG"/>
        </w:rPr>
        <w:t>roblem</w:t>
      </w:r>
      <w:proofErr w:type="spellEnd"/>
      <w:r w:rsidR="00317312">
        <w:rPr>
          <w:lang w:val="bg-BG"/>
        </w:rPr>
        <w:t xml:space="preserve"> </w:t>
      </w:r>
      <w:proofErr w:type="spellStart"/>
      <w:r w:rsidR="00317312">
        <w:rPr>
          <w:lang w:val="bg-BG"/>
        </w:rPr>
        <w:t>for</w:t>
      </w:r>
      <w:proofErr w:type="spellEnd"/>
      <w:r w:rsidR="00317312">
        <w:rPr>
          <w:lang w:val="bg-BG"/>
        </w:rPr>
        <w:t xml:space="preserve"> </w:t>
      </w:r>
      <w:r w:rsidR="00317312">
        <w:t>exam preparation</w:t>
      </w:r>
      <w:r w:rsidR="00317312">
        <w:rPr>
          <w:lang w:val="bg-BG"/>
        </w:rPr>
        <w:t xml:space="preserve"> </w:t>
      </w:r>
      <w:proofErr w:type="spellStart"/>
      <w:r w:rsidR="00317312">
        <w:rPr>
          <w:lang w:val="bg-BG"/>
        </w:rPr>
        <w:t>for</w:t>
      </w:r>
      <w:proofErr w:type="spellEnd"/>
      <w:r w:rsidR="00317312">
        <w:rPr>
          <w:lang w:val="bg-BG"/>
        </w:rPr>
        <w:t xml:space="preserve"> </w:t>
      </w:r>
      <w:proofErr w:type="spellStart"/>
      <w:r w:rsidR="00317312">
        <w:rPr>
          <w:lang w:val="bg-BG"/>
        </w:rPr>
        <w:t>the</w:t>
      </w:r>
      <w:proofErr w:type="spellEnd"/>
      <w:r w:rsidR="00317312">
        <w:rPr>
          <w:lang w:val="bg-BG"/>
        </w:rPr>
        <w:t xml:space="preserve"> </w:t>
      </w:r>
      <w:hyperlink r:id="rId8" w:history="1">
        <w:bookmarkStart w:id="0" w:name="_GoBack1"/>
        <w:r w:rsidR="00317312">
          <w:rPr>
            <w:rStyle w:val="InternetLink"/>
          </w:rPr>
          <w:t xml:space="preserve">Programming </w:t>
        </w:r>
        <w:r w:rsidR="00317312">
          <w:rPr>
            <w:rStyle w:val="InternetLink"/>
            <w:lang w:val="bg-BG"/>
          </w:rPr>
          <w:t xml:space="preserve">Fundamentals </w:t>
        </w:r>
        <w:proofErr w:type="spellStart"/>
        <w:r w:rsidR="00317312">
          <w:rPr>
            <w:rStyle w:val="InternetLink"/>
            <w:lang w:val="bg-BG"/>
          </w:rPr>
          <w:t>Course</w:t>
        </w:r>
        <w:proofErr w:type="spellEnd"/>
        <w:r w:rsidR="00317312">
          <w:rPr>
            <w:rStyle w:val="InternetLink"/>
            <w:lang w:val="bg-BG"/>
          </w:rPr>
          <w:t xml:space="preserve"> @SoftUni</w:t>
        </w:r>
      </w:hyperlink>
      <w:r w:rsidR="00317312">
        <w:rPr>
          <w:lang w:val="bg-BG"/>
        </w:rPr>
        <w:t>.</w:t>
      </w:r>
      <w:bookmarkEnd w:id="0"/>
    </w:p>
    <w:p w14:paraId="22E820C4" w14:textId="71DAEB96" w:rsidR="00317312" w:rsidRDefault="00317312" w:rsidP="00317312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3#0</w:t>
        </w:r>
      </w:hyperlink>
      <w:r>
        <w:rPr>
          <w:lang w:val="bg-BG"/>
        </w:rPr>
        <w:t>.</w:t>
      </w:r>
    </w:p>
    <w:p w14:paraId="08CE20C2" w14:textId="77777777" w:rsidR="00317312" w:rsidRPr="00317312" w:rsidRDefault="00317312" w:rsidP="00317312">
      <w:pPr>
        <w:rPr>
          <w:lang w:val="en-GB"/>
        </w:rPr>
      </w:pPr>
    </w:p>
    <w:p w14:paraId="692156AB" w14:textId="2D91BD57" w:rsidR="00895529" w:rsidRDefault="001B7C74" w:rsidP="0028778C">
      <w:pPr>
        <w:jc w:val="center"/>
        <w:rPr>
          <w:i/>
        </w:rPr>
      </w:pPr>
      <w:r>
        <w:rPr>
          <w:i/>
        </w:rPr>
        <w:t>Yet again</w:t>
      </w:r>
      <w:r w:rsidR="00317312">
        <w:rPr>
          <w:i/>
        </w:rPr>
        <w:t>,</w:t>
      </w:r>
      <w:r>
        <w:rPr>
          <w:i/>
        </w:rPr>
        <w:t xml:space="preserve"> you have forgotten your password. Naturally</w:t>
      </w:r>
      <w:r w:rsidR="00317312">
        <w:rPr>
          <w:i/>
        </w:rPr>
        <w:t>,</w:t>
      </w:r>
      <w:r>
        <w:rPr>
          <w:i/>
        </w:rPr>
        <w:t xml:space="preserve"> it</w:t>
      </w:r>
      <w:r w:rsidR="00317312">
        <w:rPr>
          <w:i/>
        </w:rPr>
        <w:t>'</w:t>
      </w:r>
      <w:r>
        <w:rPr>
          <w:i/>
        </w:rPr>
        <w:t xml:space="preserve">s not the first time this has happened. </w:t>
      </w:r>
      <w:proofErr w:type="gramStart"/>
      <w:r>
        <w:rPr>
          <w:i/>
        </w:rPr>
        <w:t>Actually</w:t>
      </w:r>
      <w:r w:rsidR="00317312">
        <w:rPr>
          <w:i/>
        </w:rPr>
        <w:t>,</w:t>
      </w:r>
      <w:r>
        <w:rPr>
          <w:i/>
        </w:rPr>
        <w:t xml:space="preserve"> you</w:t>
      </w:r>
      <w:proofErr w:type="gramEnd"/>
      <w:r>
        <w:rPr>
          <w:i/>
        </w:rPr>
        <w:t xml:space="preserve"> got so tired of it that you decided to</w:t>
      </w:r>
      <w:r w:rsidR="00895529">
        <w:rPr>
          <w:i/>
        </w:rPr>
        <w:t xml:space="preserve"> help yourself with a</w:t>
      </w:r>
      <w:r w:rsidR="00317312">
        <w:rPr>
          <w:i/>
        </w:rPr>
        <w:t>n intelligen</w:t>
      </w:r>
      <w:r w:rsidR="00895529">
        <w:rPr>
          <w:i/>
        </w:rPr>
        <w:t>t solution.</w:t>
      </w:r>
    </w:p>
    <w:p w14:paraId="6BB089F1" w14:textId="29C415EA" w:rsidR="004777E6" w:rsidRDefault="00895529" w:rsidP="0012277F">
      <w:pPr>
        <w:jc w:val="both"/>
      </w:pPr>
      <w:r w:rsidRPr="00895529">
        <w:t>Write a password reset program that performs a series of commands upon a predefined string.</w:t>
      </w:r>
      <w:r>
        <w:t xml:space="preserve"> First, you will receive a string</w:t>
      </w:r>
      <w:r w:rsidR="00317312">
        <w:t>,</w:t>
      </w:r>
      <w:r>
        <w:t xml:space="preserve"> and afterward, until the command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split by</w:t>
      </w:r>
      <w:r w:rsidR="00453D1C">
        <w:t xml:space="preserve"> a single space. The commands will be the following:</w:t>
      </w:r>
    </w:p>
    <w:p w14:paraId="594A5772" w14:textId="4D34EA24" w:rsidR="00453D1C" w:rsidRPr="00453D1C" w:rsidRDefault="00317312" w:rsidP="00453D1C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TakeOdd</w:t>
      </w:r>
      <w:r>
        <w:rPr>
          <w:rStyle w:val="CodeChar"/>
        </w:rPr>
        <w:t>"</w:t>
      </w:r>
    </w:p>
    <w:p w14:paraId="5B864264" w14:textId="12CEA66F" w:rsidR="00453D1C" w:rsidRPr="00292025" w:rsidRDefault="003A31E3" w:rsidP="00453D1C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 Takes </w:t>
      </w:r>
      <w:r w:rsidR="00453D1C">
        <w:t xml:space="preserve">only the characters at </w:t>
      </w:r>
      <w:r w:rsidR="00453D1C" w:rsidRPr="00453D1C">
        <w:rPr>
          <w:b/>
        </w:rPr>
        <w:t>odd</w:t>
      </w:r>
      <w:r w:rsidR="00453D1C">
        <w:t xml:space="preserve"> </w:t>
      </w:r>
      <w:r w:rsidR="00453D1C" w:rsidRPr="00453D1C">
        <w:rPr>
          <w:b/>
        </w:rPr>
        <w:t>indices</w:t>
      </w:r>
      <w:r w:rsidR="00453D1C">
        <w:t xml:space="preserve"> and </w:t>
      </w:r>
      <w:r w:rsidR="00453D1C" w:rsidRPr="00453D1C">
        <w:rPr>
          <w:b/>
        </w:rPr>
        <w:t>concatenates</w:t>
      </w:r>
      <w:r w:rsidR="00453D1C">
        <w:t xml:space="preserve"> them to</w:t>
      </w:r>
      <w:r w:rsidR="00317312">
        <w:t xml:space="preserve"> </w:t>
      </w:r>
      <w:r w:rsidR="00453D1C">
        <w:t xml:space="preserve">obtain the </w:t>
      </w:r>
      <w:r w:rsidR="00453D1C" w:rsidRPr="00453D1C">
        <w:rPr>
          <w:b/>
        </w:rPr>
        <w:t>new raw password</w:t>
      </w:r>
      <w:r w:rsidR="00453D1C">
        <w:t xml:space="preserve"> and then </w:t>
      </w:r>
      <w:r w:rsidR="00453D1C" w:rsidRPr="00453D1C">
        <w:rPr>
          <w:b/>
        </w:rPr>
        <w:t>prints</w:t>
      </w:r>
      <w:r w:rsidR="00453D1C">
        <w:t xml:space="preserve"> it.</w:t>
      </w:r>
    </w:p>
    <w:p w14:paraId="35627D9A" w14:textId="69A5FC4F" w:rsidR="00453D1C" w:rsidRPr="00453D1C" w:rsidRDefault="00317312" w:rsidP="00453D1C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Cut {index} {length}</w:t>
      </w:r>
      <w:r>
        <w:rPr>
          <w:rStyle w:val="CodeChar"/>
        </w:rPr>
        <w:t>"</w:t>
      </w:r>
    </w:p>
    <w:p w14:paraId="497A5AC1" w14:textId="1CD3A680" w:rsidR="00453D1C" w:rsidRDefault="00F31AEE" w:rsidP="00453D1C">
      <w:pPr>
        <w:pStyle w:val="ac"/>
        <w:numPr>
          <w:ilvl w:val="1"/>
          <w:numId w:val="2"/>
        </w:numPr>
      </w:pPr>
      <w:r>
        <w:t>Gets</w:t>
      </w:r>
      <w:r w:rsidR="00453D1C">
        <w:t xml:space="preserve"> the substring with the </w:t>
      </w:r>
      <w:r w:rsidR="00453D1C" w:rsidRPr="00974176">
        <w:rPr>
          <w:b/>
        </w:rPr>
        <w:t>given length</w:t>
      </w:r>
      <w:r w:rsidR="00453D1C">
        <w:t xml:space="preserve"> starting from the </w:t>
      </w:r>
      <w:r w:rsidR="00453D1C" w:rsidRPr="00974176">
        <w:rPr>
          <w:b/>
        </w:rPr>
        <w:t>given index</w:t>
      </w:r>
      <w:r>
        <w:t xml:space="preserve"> from the password and removes its </w:t>
      </w:r>
      <w:r w:rsidRPr="00317312">
        <w:rPr>
          <w:b/>
          <w:bCs/>
        </w:rPr>
        <w:t>first occurrence</w:t>
      </w:r>
      <w:r>
        <w:t xml:space="preserve">, then </w:t>
      </w:r>
      <w:r w:rsidRPr="00317312">
        <w:rPr>
          <w:b/>
          <w:bCs/>
        </w:rPr>
        <w:t>prints</w:t>
      </w:r>
      <w:r>
        <w:t xml:space="preserve"> the password on the console.</w:t>
      </w:r>
    </w:p>
    <w:p w14:paraId="7CD754CE" w14:textId="56C5AD4A" w:rsidR="00453D1C" w:rsidRDefault="00453D1C" w:rsidP="00453D1C">
      <w:pPr>
        <w:pStyle w:val="ac"/>
        <w:numPr>
          <w:ilvl w:val="1"/>
          <w:numId w:val="2"/>
        </w:numPr>
      </w:pPr>
      <w:r>
        <w:t xml:space="preserve">The given index and </w:t>
      </w:r>
      <w:r w:rsidR="00317312">
        <w:t xml:space="preserve">the </w:t>
      </w:r>
      <w:r>
        <w:t xml:space="preserve">length will </w:t>
      </w:r>
      <w:r w:rsidRPr="00453D1C">
        <w:rPr>
          <w:b/>
        </w:rPr>
        <w:t>always</w:t>
      </w:r>
      <w:r>
        <w:t xml:space="preserve"> be </w:t>
      </w:r>
      <w:r w:rsidRPr="00453D1C">
        <w:rPr>
          <w:b/>
        </w:rPr>
        <w:t>valid</w:t>
      </w:r>
      <w:r>
        <w:t>.</w:t>
      </w:r>
    </w:p>
    <w:p w14:paraId="6B22045C" w14:textId="254F80FC" w:rsidR="00453D1C" w:rsidRPr="00453D1C" w:rsidRDefault="00317312" w:rsidP="00453D1C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Substitute {substring} {substitute}</w:t>
      </w:r>
      <w:r>
        <w:rPr>
          <w:rStyle w:val="CodeChar"/>
        </w:rPr>
        <w:t>"</w:t>
      </w:r>
    </w:p>
    <w:p w14:paraId="5897C745" w14:textId="28AABE44" w:rsidR="00453D1C" w:rsidRDefault="00453D1C" w:rsidP="00453D1C">
      <w:pPr>
        <w:pStyle w:val="ac"/>
        <w:numPr>
          <w:ilvl w:val="1"/>
          <w:numId w:val="2"/>
        </w:numPr>
      </w:pPr>
      <w:r>
        <w:t xml:space="preserve">If the raw password contains the given substring, </w:t>
      </w:r>
      <w:r w:rsidR="00BD7D78">
        <w:t>replace</w:t>
      </w:r>
      <w:r>
        <w:t xml:space="preserve"> </w:t>
      </w:r>
      <w:proofErr w:type="gramStart"/>
      <w:r>
        <w:t>all of</w:t>
      </w:r>
      <w:proofErr w:type="gramEnd"/>
      <w:r>
        <w:t xml:space="preserve"> its</w:t>
      </w:r>
      <w:r w:rsidR="00317312">
        <w:t xml:space="preserve"> </w:t>
      </w:r>
      <w:r>
        <w:t xml:space="preserve">occurrences with the substitute text given and </w:t>
      </w:r>
      <w:r w:rsidR="00BD7D78">
        <w:t>print</w:t>
      </w:r>
      <w:r>
        <w:t xml:space="preserve"> the result.</w:t>
      </w:r>
    </w:p>
    <w:p w14:paraId="73E0862C" w14:textId="30BCC07E" w:rsidR="00453D1C" w:rsidRPr="00453D1C" w:rsidRDefault="00453D1C" w:rsidP="00453D1C">
      <w:pPr>
        <w:pStyle w:val="ac"/>
        <w:numPr>
          <w:ilvl w:val="1"/>
          <w:numId w:val="2"/>
        </w:numPr>
      </w:pPr>
      <w:r>
        <w:t xml:space="preserve">If it </w:t>
      </w:r>
      <w:r w:rsidR="007277EF">
        <w:t>doesn</w:t>
      </w:r>
      <w:r w:rsidR="00317312">
        <w:t>'</w:t>
      </w:r>
      <w:r w:rsidR="007277EF">
        <w:t>t</w:t>
      </w:r>
      <w:r>
        <w:t xml:space="preserve">, prints </w:t>
      </w:r>
      <w:r w:rsidRPr="009E7F08">
        <w:rPr>
          <w:rStyle w:val="CodeChar"/>
        </w:rPr>
        <w:t>"</w:t>
      </w:r>
      <w:r w:rsidRPr="00716810">
        <w:rPr>
          <w:rStyle w:val="CodeChar"/>
        </w:rPr>
        <w:t>No</w:t>
      </w:r>
      <w:r>
        <w:rPr>
          <w:rStyle w:val="CodeChar"/>
        </w:rPr>
        <w:t>thing to replace</w:t>
      </w:r>
      <w:r w:rsidRPr="00716810">
        <w:rPr>
          <w:rStyle w:val="CodeChar"/>
        </w:rPr>
        <w:t>!</w:t>
      </w:r>
      <w:r w:rsidRPr="009E7F08">
        <w:rPr>
          <w:rStyle w:val="CodeChar"/>
        </w:rPr>
        <w:t>"</w:t>
      </w:r>
      <w:r w:rsidR="00317312">
        <w:t>.</w:t>
      </w:r>
    </w:p>
    <w:p w14:paraId="47CD53F6" w14:textId="02FCAC9D" w:rsidR="009163F5" w:rsidRPr="004777E6" w:rsidRDefault="00F0044E" w:rsidP="00A25F66">
      <w:pPr>
        <w:pStyle w:val="3"/>
      </w:pPr>
      <w:r>
        <w:t>Input</w:t>
      </w:r>
    </w:p>
    <w:p w14:paraId="23A19090" w14:textId="50D271E7" w:rsidR="004777E6" w:rsidRDefault="00453D1C" w:rsidP="00453D1C">
      <w:pPr>
        <w:pStyle w:val="ac"/>
        <w:numPr>
          <w:ilvl w:val="0"/>
          <w:numId w:val="5"/>
        </w:numPr>
      </w:pPr>
      <w:r>
        <w:t xml:space="preserve">You will be receiving strings until the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command is given.</w:t>
      </w:r>
    </w:p>
    <w:p w14:paraId="5F635F9E" w14:textId="3BD442CD" w:rsidR="004777E6" w:rsidRDefault="004777E6" w:rsidP="00A25F66">
      <w:pPr>
        <w:pStyle w:val="3"/>
      </w:pPr>
      <w:r>
        <w:t>Output</w:t>
      </w:r>
    </w:p>
    <w:p w14:paraId="0608B0B7" w14:textId="77777777" w:rsidR="007815BB" w:rsidRPr="007815BB" w:rsidRDefault="00701CF4" w:rsidP="003A31E3">
      <w:pPr>
        <w:pStyle w:val="ac"/>
        <w:numPr>
          <w:ilvl w:val="0"/>
          <w:numId w:val="6"/>
        </w:numPr>
        <w:rPr>
          <w:rFonts w:ascii="Consolas" w:hAnsi="Consolas"/>
          <w:b/>
          <w:noProof/>
        </w:rPr>
      </w:pPr>
      <w:r>
        <w:t>A</w:t>
      </w:r>
      <w:r w:rsidR="00292025">
        <w:t xml:space="preserve">fter the </w:t>
      </w:r>
      <w:r w:rsidRPr="009E7F08">
        <w:rPr>
          <w:rStyle w:val="CodeChar"/>
        </w:rPr>
        <w:t>"</w:t>
      </w:r>
      <w:r w:rsidR="00A377AF">
        <w:rPr>
          <w:rStyle w:val="CodeChar"/>
        </w:rPr>
        <w:t>Done</w:t>
      </w:r>
      <w:r w:rsidRPr="009E7F08">
        <w:rPr>
          <w:rStyle w:val="CodeChar"/>
        </w:rPr>
        <w:t>"</w:t>
      </w:r>
      <w:r>
        <w:t xml:space="preserve"> command is received, print:</w:t>
      </w:r>
    </w:p>
    <w:p w14:paraId="0ED440C1" w14:textId="0398552F" w:rsidR="00453D1C" w:rsidRDefault="00701CF4" w:rsidP="007815BB">
      <w:pPr>
        <w:pStyle w:val="ac"/>
        <w:numPr>
          <w:ilvl w:val="1"/>
          <w:numId w:val="6"/>
        </w:numPr>
        <w:rPr>
          <w:rStyle w:val="CodeChar"/>
        </w:rPr>
      </w:pPr>
      <w:r w:rsidRPr="009E7F08">
        <w:rPr>
          <w:rStyle w:val="CodeChar"/>
        </w:rPr>
        <w:t>"</w:t>
      </w:r>
      <w:r w:rsidR="004777E6" w:rsidRPr="004777E6">
        <w:rPr>
          <w:rStyle w:val="CodeChar"/>
        </w:rPr>
        <w:t xml:space="preserve">Your </w:t>
      </w:r>
      <w:r w:rsidR="00A377AF">
        <w:rPr>
          <w:rStyle w:val="CodeChar"/>
        </w:rPr>
        <w:t xml:space="preserve">password </w:t>
      </w:r>
      <w:r w:rsidR="004777E6" w:rsidRPr="004777E6">
        <w:rPr>
          <w:rStyle w:val="CodeChar"/>
        </w:rPr>
        <w:t>is:</w:t>
      </w:r>
      <w:r w:rsidR="004777E6">
        <w:rPr>
          <w:rStyle w:val="CodeChar"/>
        </w:rPr>
        <w:t xml:space="preserve"> {</w:t>
      </w:r>
      <w:r w:rsidR="00A377AF">
        <w:rPr>
          <w:rStyle w:val="CodeChar"/>
        </w:rPr>
        <w:t>password</w:t>
      </w:r>
      <w:r w:rsidR="004777E6">
        <w:rPr>
          <w:rStyle w:val="CodeChar"/>
        </w:rPr>
        <w:t>}</w:t>
      </w:r>
      <w:r w:rsidRPr="009E7F08">
        <w:rPr>
          <w:rStyle w:val="CodeChar"/>
        </w:rPr>
        <w:t>"</w:t>
      </w:r>
    </w:p>
    <w:p w14:paraId="245ABFA6" w14:textId="5B8C5AF6" w:rsidR="00F0044E" w:rsidRDefault="00F0044E" w:rsidP="00F0044E">
      <w:pPr>
        <w:pStyle w:val="3"/>
      </w:pPr>
      <w:r>
        <w:t>Constraints</w:t>
      </w:r>
    </w:p>
    <w:p w14:paraId="328A7BF0" w14:textId="30A960E7" w:rsidR="00F0044E" w:rsidRPr="00F0044E" w:rsidRDefault="00F0044E" w:rsidP="00F0044E">
      <w:pPr>
        <w:pStyle w:val="ac"/>
        <w:numPr>
          <w:ilvl w:val="0"/>
          <w:numId w:val="5"/>
        </w:numPr>
      </w:pPr>
      <w:r>
        <w:t>The indexes from the "</w:t>
      </w:r>
      <w:r w:rsidRPr="00453D1C">
        <w:rPr>
          <w:rFonts w:ascii="Consolas" w:hAnsi="Consolas"/>
          <w:b/>
        </w:rPr>
        <w:t>Cut {index} {length}</w:t>
      </w:r>
      <w:r>
        <w:t>" command will always be valid.</w:t>
      </w:r>
    </w:p>
    <w:p w14:paraId="1227BCE3" w14:textId="165BAF4C" w:rsidR="00A25F66" w:rsidRDefault="00A25F66" w:rsidP="00A25F66">
      <w:pPr>
        <w:pStyle w:val="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97"/>
        <w:gridCol w:w="5055"/>
      </w:tblGrid>
      <w:tr w:rsidR="00A4658D" w14:paraId="36B0C362" w14:textId="77777777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1FB80F9" w14:textId="77777777"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8F90BE" w14:textId="77777777"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658D" w14:paraId="14BEBFCF" w14:textId="77777777" w:rsidTr="004C3041">
        <w:trPr>
          <w:trHeight w:val="2340"/>
        </w:trPr>
        <w:tc>
          <w:tcPr>
            <w:tcW w:w="0" w:type="auto"/>
          </w:tcPr>
          <w:p w14:paraId="343E5AF0" w14:textId="32D3AA64" w:rsidR="00864953" w:rsidRPr="0028778C" w:rsidRDefault="00864953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Siiceercaroetavm!:?:ahsott.:i:nstupmomceqr </w:t>
            </w:r>
          </w:p>
          <w:p w14:paraId="234711C4" w14:textId="1D53D5D0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5F18D40F" w14:textId="10400739" w:rsidR="00E44A05" w:rsidRPr="0028778C" w:rsidRDefault="00386BCF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Cut 15 </w:t>
            </w:r>
            <w:r w:rsidR="00864953" w:rsidRPr="0028778C">
              <w:rPr>
                <w:rFonts w:ascii="Consolas" w:eastAsia="Calibri" w:hAnsi="Consolas" w:cs="Times New Roman"/>
                <w:noProof/>
              </w:rPr>
              <w:t>3</w:t>
            </w:r>
          </w:p>
          <w:p w14:paraId="568C2CF2" w14:textId="77777777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</w:p>
          <w:p w14:paraId="5AA53686" w14:textId="77777777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</w:p>
          <w:p w14:paraId="5D8EC1F6" w14:textId="0F29A121" w:rsidR="00A4658D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6F81236C" w14:textId="1BB05068"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45D9B74E" w14:textId="6A8827E7"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4C5A0480" w14:textId="77777777" w:rsidR="00386BCF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3B19EAE0" w14:textId="77777777" w:rsidR="001D75A7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37E62FA6" w14:textId="102A1FFD" w:rsidR="001D75A7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A4658D" w14:paraId="17BD4F64" w14:textId="77777777" w:rsidTr="004C3041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4D12D21" w14:textId="77777777" w:rsidR="00A4658D" w:rsidRPr="00A930AE" w:rsidRDefault="00A4658D" w:rsidP="001E386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A4658D" w14:paraId="67F0CD18" w14:textId="77777777" w:rsidTr="004C3041">
        <w:trPr>
          <w:trHeight w:val="1980"/>
        </w:trPr>
        <w:tc>
          <w:tcPr>
            <w:tcW w:w="0" w:type="auto"/>
            <w:gridSpan w:val="2"/>
          </w:tcPr>
          <w:p w14:paraId="1DD2D77E" w14:textId="4A972347" w:rsidR="00E44A05" w:rsidRPr="00317312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  <w:r w:rsidR="00317312"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 w:rsidR="00317312"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="00317312"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771C768E" w14:textId="6AFA19FD" w:rsidR="000245E2" w:rsidRPr="0028778C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="00864953"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58C334A3" w14:textId="7BA13E97" w:rsidR="00317312" w:rsidRDefault="00864953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>Cut 15  3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 w:rsidR="00317312">
              <w:rPr>
                <w:rFonts w:eastAsia="Calibri" w:cstheme="minorHAnsi"/>
                <w:noProof/>
              </w:rPr>
              <w:t xml:space="preserve">then </w:t>
            </w:r>
            <w:r w:rsidR="00317312" w:rsidRPr="0028778C">
              <w:rPr>
                <w:rFonts w:eastAsia="Calibri" w:cstheme="minorHAnsi"/>
                <w:noProof/>
              </w:rPr>
              <w:t>remove it from the raw password</w:t>
            </w:r>
            <w:r w:rsidR="00317312">
              <w:rPr>
                <w:rFonts w:eastAsia="Calibri" w:cstheme="minorHAnsi"/>
                <w:noProof/>
              </w:rPr>
              <w:t>:</w:t>
            </w:r>
          </w:p>
          <w:p w14:paraId="7BCC46B1" w14:textId="601DB901" w:rsidR="00905070" w:rsidRDefault="008D165C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</w:t>
            </w:r>
            <w:r w:rsidR="00905070" w:rsidRPr="0028778C">
              <w:rPr>
                <w:rFonts w:eastAsia="Calibri" w:cstheme="minorHAnsi"/>
                <w:noProof/>
              </w:rPr>
              <w:t>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="00905070"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1F3ABCB7" w14:textId="08759791" w:rsidR="00317312" w:rsidRPr="0028778C" w:rsidRDefault="00905070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t>Substitute :: -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14:paraId="6B854F62" w14:textId="2B668309" w:rsidR="000245E2" w:rsidRPr="0028778C" w:rsidRDefault="00864953" w:rsidP="00D47DE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43BA63AE" w14:textId="73F0CC74" w:rsidR="000245E2" w:rsidRPr="0028778C" w:rsidRDefault="00905070" w:rsidP="00D47DE2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>|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 w:rsidR="00317312">
              <w:rPr>
                <w:rFonts w:eastAsia="Calibri" w:cstheme="minorHAnsi"/>
                <w:noProof/>
              </w:rPr>
              <w:t xml:space="preserve">, so we print 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  <w:r w:rsidRPr="00317312">
              <w:rPr>
                <w:rFonts w:eastAsia="Calibri" w:cstheme="minorHAnsi"/>
                <w:b/>
                <w:bCs/>
                <w:noProof/>
              </w:rPr>
              <w:t>Nothing to replace!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</w:p>
          <w:p w14:paraId="549B614E" w14:textId="15162857" w:rsidR="00A4658D" w:rsidRPr="00E44A05" w:rsidRDefault="00905070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A45534" w:rsidRPr="004149D0" w14:paraId="6CE8824A" w14:textId="77777777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9360E5E" w14:textId="77777777"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9D21E7D" w14:textId="77777777"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5534" w:rsidRPr="00E44A05" w14:paraId="627E1F45" w14:textId="77777777" w:rsidTr="004C3041">
        <w:trPr>
          <w:trHeight w:val="2340"/>
        </w:trPr>
        <w:tc>
          <w:tcPr>
            <w:tcW w:w="0" w:type="auto"/>
          </w:tcPr>
          <w:p w14:paraId="3CA37F1C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</w:p>
          <w:p w14:paraId="05D15C65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78F6B448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</w:p>
          <w:p w14:paraId="2B6F1A34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</w:p>
          <w:p w14:paraId="604D1408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</w:p>
          <w:p w14:paraId="6465FA50" w14:textId="08065A44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7F4DE3DB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1A6AC8F7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2A7F5266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065B64C4" w14:textId="256A9D2C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4536CDB3" w14:textId="7B355BD0" w:rsidR="00A45534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2A66D965" w14:textId="57EA2979" w:rsidR="0028778C" w:rsidRDefault="0028778C" w:rsidP="0028778C">
      <w:pPr>
        <w:pStyle w:val="3"/>
      </w:pPr>
      <w:r>
        <w:t xml:space="preserve">JS </w:t>
      </w:r>
      <w:r w:rsidR="00317312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1"/>
        <w:gridCol w:w="4529"/>
      </w:tblGrid>
      <w:tr w:rsidR="0028778C" w14:paraId="12542054" w14:textId="77777777" w:rsidTr="00A65DE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6AEB0DD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6C3D877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8778C" w14:paraId="0EBE3752" w14:textId="77777777" w:rsidTr="00A65DE5">
        <w:trPr>
          <w:trHeight w:val="2340"/>
        </w:trPr>
        <w:tc>
          <w:tcPr>
            <w:tcW w:w="0" w:type="auto"/>
          </w:tcPr>
          <w:p w14:paraId="4068FADA" w14:textId="308659AF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([</w:t>
            </w: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iiceercaroetavm!:?:ahsott.:i:nstupmomceqr</w:t>
            </w:r>
            <w:r w:rsidRPr="0028778C">
              <w:rPr>
                <w:rStyle w:val="CodeChar"/>
                <w:b w:val="0"/>
              </w:rPr>
              <w:t>",</w:t>
            </w:r>
            <w:r w:rsidRPr="0028778C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166C49DA" w14:textId="44E951C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  <w:r w:rsidRPr="0028778C">
              <w:rPr>
                <w:rStyle w:val="CodeChar"/>
                <w:b w:val="0"/>
              </w:rPr>
              <w:t>",</w:t>
            </w:r>
          </w:p>
          <w:p w14:paraId="5359DCB4" w14:textId="41424049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Cut 15 3</w:t>
            </w:r>
            <w:r w:rsidRPr="0028778C">
              <w:rPr>
                <w:rStyle w:val="CodeChar"/>
                <w:b w:val="0"/>
              </w:rPr>
              <w:t>",</w:t>
            </w:r>
          </w:p>
          <w:p w14:paraId="3974BB2F" w14:textId="5BEF35C4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  <w:r w:rsidRPr="0028778C">
              <w:rPr>
                <w:rStyle w:val="CodeChar"/>
                <w:b w:val="0"/>
              </w:rPr>
              <w:t>",</w:t>
            </w:r>
          </w:p>
          <w:p w14:paraId="4E3DD317" w14:textId="2274C1F1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  <w:r w:rsidRPr="0028778C">
              <w:rPr>
                <w:rStyle w:val="CodeChar"/>
                <w:b w:val="0"/>
              </w:rPr>
              <w:t>",</w:t>
            </w:r>
          </w:p>
          <w:p w14:paraId="34D7EB1A" w14:textId="788B3031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  <w:r w:rsidRPr="0028778C">
              <w:rPr>
                <w:rStyle w:val="CodeChar"/>
                <w:b w:val="0"/>
              </w:rPr>
              <w:t>"])</w:t>
            </w:r>
          </w:p>
        </w:tc>
        <w:tc>
          <w:tcPr>
            <w:tcW w:w="0" w:type="auto"/>
          </w:tcPr>
          <w:p w14:paraId="5A6324CD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2887BCF1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7A6835AD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0AE01CAC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52B89879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28778C" w14:paraId="358A44E8" w14:textId="77777777" w:rsidTr="00A65DE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25D04B4" w14:textId="77777777" w:rsidR="0028778C" w:rsidRPr="00A930AE" w:rsidRDefault="0028778C" w:rsidP="00A65DE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28778C" w14:paraId="6F1082CC" w14:textId="77777777" w:rsidTr="00A65DE5">
        <w:trPr>
          <w:trHeight w:val="1980"/>
        </w:trPr>
        <w:tc>
          <w:tcPr>
            <w:tcW w:w="0" w:type="auto"/>
            <w:gridSpan w:val="2"/>
          </w:tcPr>
          <w:p w14:paraId="142DD18F" w14:textId="77777777" w:rsidR="00317312" w:rsidRPr="00317312" w:rsidRDefault="00317312" w:rsidP="0031731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  <w:r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3CCD1C79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23CA3506" w14:textId="77777777" w:rsidR="00317312" w:rsidRDefault="00317312" w:rsidP="0031731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Cut 15  3 -&gt; </w:t>
            </w:r>
            <w:r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>
              <w:rPr>
                <w:rFonts w:eastAsia="Calibri" w:cstheme="minorHAnsi"/>
                <w:noProof/>
              </w:rPr>
              <w:t xml:space="preserve">then </w:t>
            </w:r>
            <w:r w:rsidRPr="0028778C">
              <w:rPr>
                <w:rFonts w:eastAsia="Calibri" w:cstheme="minorHAnsi"/>
                <w:noProof/>
              </w:rPr>
              <w:t>remove it from the raw password</w:t>
            </w:r>
            <w:r>
              <w:rPr>
                <w:rFonts w:eastAsia="Calibri" w:cstheme="minorHAnsi"/>
                <w:noProof/>
              </w:rPr>
              <w:t>:</w:t>
            </w:r>
          </w:p>
          <w:p w14:paraId="1F60E7EC" w14:textId="77777777" w:rsidR="00317312" w:rsidRDefault="00317312" w:rsidP="0031731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63ADF9D0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lastRenderedPageBreak/>
              <w:t xml:space="preserve">Substitute :: -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14:paraId="2455796E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 -&gt; i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7E2034C4" w14:textId="77777777" w:rsidR="00317312" w:rsidRPr="0028778C" w:rsidRDefault="00317312" w:rsidP="00317312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>|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>
              <w:rPr>
                <w:rFonts w:eastAsia="Calibri" w:cstheme="minorHAnsi"/>
                <w:noProof/>
              </w:rPr>
              <w:t xml:space="preserve">, so we print </w:t>
            </w:r>
            <w:r w:rsidRPr="00317312">
              <w:rPr>
                <w:rFonts w:eastAsia="Calibri" w:cstheme="minorHAnsi"/>
                <w:b/>
                <w:bCs/>
                <w:noProof/>
              </w:rPr>
              <w:t>"Nothing to replace!"</w:t>
            </w:r>
          </w:p>
          <w:p w14:paraId="3D9A99F1" w14:textId="3495522B" w:rsidR="0028778C" w:rsidRPr="00E44A05" w:rsidRDefault="00317312" w:rsidP="00317312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28778C" w:rsidRPr="004149D0" w14:paraId="2F77BF58" w14:textId="77777777" w:rsidTr="00A65DE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776BA8D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0DFA989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8778C" w:rsidRPr="00E44A05" w14:paraId="751251D0" w14:textId="77777777" w:rsidTr="00A65DE5">
        <w:trPr>
          <w:trHeight w:val="2340"/>
        </w:trPr>
        <w:tc>
          <w:tcPr>
            <w:tcW w:w="0" w:type="auto"/>
          </w:tcPr>
          <w:p w14:paraId="1FF44CE4" w14:textId="1B8CCC7C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([</w:t>
            </w: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7A3689F6" w14:textId="6ACE1554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195798FB" w14:textId="673557F2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50949D57" w14:textId="63F6EC66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7064E95F" w14:textId="0799294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6A59C863" w14:textId="321486B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317312">
              <w:rPr>
                <w:rFonts w:ascii="Consolas" w:eastAsia="Calibri" w:hAnsi="Consolas" w:cs="Times New Roman"/>
                <w:bCs/>
              </w:rPr>
              <w:t>])</w:t>
            </w:r>
          </w:p>
        </w:tc>
        <w:tc>
          <w:tcPr>
            <w:tcW w:w="0" w:type="auto"/>
          </w:tcPr>
          <w:p w14:paraId="116966F1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139EF163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539F2187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1AD62B96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2552D06B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6990B" w14:textId="77777777" w:rsidR="00FC517A" w:rsidRDefault="00FC517A" w:rsidP="008068A2">
      <w:pPr>
        <w:spacing w:after="0" w:line="240" w:lineRule="auto"/>
      </w:pPr>
      <w:r>
        <w:separator/>
      </w:r>
    </w:p>
  </w:endnote>
  <w:endnote w:type="continuationSeparator" w:id="0">
    <w:p w14:paraId="426F1A2C" w14:textId="77777777" w:rsidR="00FC517A" w:rsidRDefault="00FC51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34B23" w14:textId="77777777" w:rsidR="00317312" w:rsidRDefault="00317312" w:rsidP="00317312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F16292D" wp14:editId="6036644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35A3DC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1B3170C" wp14:editId="6E87F3D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3FF77D" w14:textId="77777777" w:rsidR="00317312" w:rsidRDefault="00317312" w:rsidP="00317312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C0637E7" w14:textId="77777777" w:rsidR="00317312" w:rsidRDefault="00317312" w:rsidP="00317312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59B42F3" wp14:editId="106460A9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5DCFAF3" wp14:editId="39942806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D04FD1" wp14:editId="6992AC0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ADECE6E" wp14:editId="10A220CA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D09C28" wp14:editId="7C037BE6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B530CD" wp14:editId="3E1DE0E5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49826B" wp14:editId="6E1CF273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E0CBA" wp14:editId="4F8B2B96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14088A" wp14:editId="009850F5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1B3170C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173FF77D" w14:textId="77777777" w:rsidR="00317312" w:rsidRDefault="00317312" w:rsidP="00317312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C0637E7" w14:textId="77777777" w:rsidR="00317312" w:rsidRDefault="00317312" w:rsidP="00317312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59B42F3" wp14:editId="106460A9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5DCFAF3" wp14:editId="39942806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D04FD1" wp14:editId="6992AC0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ADECE6E" wp14:editId="10A220CA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6D09C28" wp14:editId="7C037BE6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B530CD" wp14:editId="3E1DE0E5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B49826B" wp14:editId="6E1CF273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8E0CBA" wp14:editId="4F8B2B96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14088A" wp14:editId="009850F5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0A32A37" wp14:editId="3E9784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E666AAB" w14:textId="77777777" w:rsidR="00317312" w:rsidRDefault="00317312" w:rsidP="00317312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0A32A37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6E666AAB" w14:textId="77777777" w:rsidR="00317312" w:rsidRDefault="00317312" w:rsidP="00317312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55BE5594" wp14:editId="01E5EE8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170DA4" w14:textId="77777777" w:rsidR="00317312" w:rsidRDefault="00317312" w:rsidP="00317312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5BE5594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6A170DA4" w14:textId="77777777" w:rsidR="00317312" w:rsidRDefault="00317312" w:rsidP="00317312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CFC69C3" wp14:editId="2A724AF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62824504" w:rsidR="003A31E3" w:rsidRPr="00317312" w:rsidRDefault="003A31E3" w:rsidP="0031731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D8BD8" w14:textId="77777777" w:rsidR="00FC517A" w:rsidRDefault="00FC517A" w:rsidP="008068A2">
      <w:pPr>
        <w:spacing w:after="0" w:line="240" w:lineRule="auto"/>
      </w:pPr>
      <w:r>
        <w:separator/>
      </w:r>
    </w:p>
  </w:footnote>
  <w:footnote w:type="continuationSeparator" w:id="0">
    <w:p w14:paraId="13130007" w14:textId="77777777" w:rsidR="00FC517A" w:rsidRDefault="00FC51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A31E3" w:rsidRDefault="003A31E3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A2DB7"/>
    <w:multiLevelType w:val="hybridMultilevel"/>
    <w:tmpl w:val="F4A2A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47C34BB"/>
    <w:multiLevelType w:val="hybridMultilevel"/>
    <w:tmpl w:val="76200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1065435">
    <w:abstractNumId w:val="2"/>
  </w:num>
  <w:num w:numId="2" w16cid:durableId="1439448211">
    <w:abstractNumId w:val="3"/>
  </w:num>
  <w:num w:numId="3" w16cid:durableId="1289238894">
    <w:abstractNumId w:val="4"/>
  </w:num>
  <w:num w:numId="4" w16cid:durableId="2103606006">
    <w:abstractNumId w:val="5"/>
  </w:num>
  <w:num w:numId="5" w16cid:durableId="382680521">
    <w:abstractNumId w:val="1"/>
  </w:num>
  <w:num w:numId="6" w16cid:durableId="1242563739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0MDOwMLY0MTFV0lEKTi0uzszPAykwrAUAylTm3CwAAAA="/>
  </w:docVars>
  <w:rsids>
    <w:rsidRoot w:val="008068A2"/>
    <w:rsid w:val="000006BB"/>
    <w:rsid w:val="00002C1C"/>
    <w:rsid w:val="00007044"/>
    <w:rsid w:val="00011ECB"/>
    <w:rsid w:val="00023DC6"/>
    <w:rsid w:val="000245E2"/>
    <w:rsid w:val="00025F04"/>
    <w:rsid w:val="00027690"/>
    <w:rsid w:val="00032E2C"/>
    <w:rsid w:val="00046682"/>
    <w:rsid w:val="000478D4"/>
    <w:rsid w:val="00053E2B"/>
    <w:rsid w:val="00054757"/>
    <w:rsid w:val="000547AB"/>
    <w:rsid w:val="00057148"/>
    <w:rsid w:val="00064D15"/>
    <w:rsid w:val="00086727"/>
    <w:rsid w:val="00096159"/>
    <w:rsid w:val="00097052"/>
    <w:rsid w:val="000A6794"/>
    <w:rsid w:val="000B39E6"/>
    <w:rsid w:val="000B56F0"/>
    <w:rsid w:val="000D4E6A"/>
    <w:rsid w:val="000E296D"/>
    <w:rsid w:val="000E2AA4"/>
    <w:rsid w:val="000F5D4E"/>
    <w:rsid w:val="0010146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59F2"/>
    <w:rsid w:val="001B7060"/>
    <w:rsid w:val="001B7C74"/>
    <w:rsid w:val="001C1FCD"/>
    <w:rsid w:val="001D2464"/>
    <w:rsid w:val="001D589D"/>
    <w:rsid w:val="001D75A7"/>
    <w:rsid w:val="001E1161"/>
    <w:rsid w:val="001E386D"/>
    <w:rsid w:val="001E3FEF"/>
    <w:rsid w:val="001F24D6"/>
    <w:rsid w:val="001F2D33"/>
    <w:rsid w:val="002011E4"/>
    <w:rsid w:val="00202683"/>
    <w:rsid w:val="00203D84"/>
    <w:rsid w:val="00210CD7"/>
    <w:rsid w:val="002125B4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6A0C"/>
    <w:rsid w:val="002812C3"/>
    <w:rsid w:val="002819B5"/>
    <w:rsid w:val="00286C2D"/>
    <w:rsid w:val="0028778C"/>
    <w:rsid w:val="00292025"/>
    <w:rsid w:val="002A0252"/>
    <w:rsid w:val="002A2D2D"/>
    <w:rsid w:val="002B5D86"/>
    <w:rsid w:val="002C0D27"/>
    <w:rsid w:val="002C71C6"/>
    <w:rsid w:val="002F4C95"/>
    <w:rsid w:val="002F5BD7"/>
    <w:rsid w:val="00300744"/>
    <w:rsid w:val="00301AF2"/>
    <w:rsid w:val="00305122"/>
    <w:rsid w:val="00305A19"/>
    <w:rsid w:val="003062AA"/>
    <w:rsid w:val="00317312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80A57"/>
    <w:rsid w:val="003817EF"/>
    <w:rsid w:val="00382A45"/>
    <w:rsid w:val="00383868"/>
    <w:rsid w:val="00386BCF"/>
    <w:rsid w:val="003879CB"/>
    <w:rsid w:val="003A1601"/>
    <w:rsid w:val="003A31E3"/>
    <w:rsid w:val="003A4E68"/>
    <w:rsid w:val="003A5602"/>
    <w:rsid w:val="003B0278"/>
    <w:rsid w:val="003B1846"/>
    <w:rsid w:val="003B6A53"/>
    <w:rsid w:val="003C061B"/>
    <w:rsid w:val="003C21BD"/>
    <w:rsid w:val="003D4229"/>
    <w:rsid w:val="003D67E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53D1C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3041"/>
    <w:rsid w:val="004C5D94"/>
    <w:rsid w:val="004D03E1"/>
    <w:rsid w:val="004D29A9"/>
    <w:rsid w:val="004E0D4F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EFF"/>
    <w:rsid w:val="00552847"/>
    <w:rsid w:val="00553CCB"/>
    <w:rsid w:val="00553E5C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7FE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192C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33C1"/>
    <w:rsid w:val="00676D06"/>
    <w:rsid w:val="00692B44"/>
    <w:rsid w:val="00695634"/>
    <w:rsid w:val="0069742D"/>
    <w:rsid w:val="00697EB7"/>
    <w:rsid w:val="006B2D82"/>
    <w:rsid w:val="006B5FB6"/>
    <w:rsid w:val="006B7CC0"/>
    <w:rsid w:val="006C7EF6"/>
    <w:rsid w:val="006D239A"/>
    <w:rsid w:val="006D32E5"/>
    <w:rsid w:val="006D7B4A"/>
    <w:rsid w:val="006E196D"/>
    <w:rsid w:val="006E2245"/>
    <w:rsid w:val="006E55B4"/>
    <w:rsid w:val="006E7E50"/>
    <w:rsid w:val="006F183F"/>
    <w:rsid w:val="006F351C"/>
    <w:rsid w:val="00701CF4"/>
    <w:rsid w:val="00704432"/>
    <w:rsid w:val="007051DF"/>
    <w:rsid w:val="00711198"/>
    <w:rsid w:val="00716810"/>
    <w:rsid w:val="00716FE8"/>
    <w:rsid w:val="00724DA4"/>
    <w:rsid w:val="007277EF"/>
    <w:rsid w:val="007372D0"/>
    <w:rsid w:val="0075673C"/>
    <w:rsid w:val="00763912"/>
    <w:rsid w:val="007721CB"/>
    <w:rsid w:val="00774E44"/>
    <w:rsid w:val="007815BB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40092"/>
    <w:rsid w:val="00842E38"/>
    <w:rsid w:val="008464ED"/>
    <w:rsid w:val="0085184F"/>
    <w:rsid w:val="00861625"/>
    <w:rsid w:val="008617B5"/>
    <w:rsid w:val="00864953"/>
    <w:rsid w:val="00870828"/>
    <w:rsid w:val="0088080B"/>
    <w:rsid w:val="00883AF9"/>
    <w:rsid w:val="00893589"/>
    <w:rsid w:val="0089552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165C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5070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4176"/>
    <w:rsid w:val="00976E46"/>
    <w:rsid w:val="00985333"/>
    <w:rsid w:val="00993A84"/>
    <w:rsid w:val="00996858"/>
    <w:rsid w:val="009A17F2"/>
    <w:rsid w:val="009B4569"/>
    <w:rsid w:val="009B4FB4"/>
    <w:rsid w:val="009C0C39"/>
    <w:rsid w:val="009C4092"/>
    <w:rsid w:val="009D1805"/>
    <w:rsid w:val="009E069D"/>
    <w:rsid w:val="009E1A09"/>
    <w:rsid w:val="009E7F08"/>
    <w:rsid w:val="009F0984"/>
    <w:rsid w:val="009F5358"/>
    <w:rsid w:val="009F56AC"/>
    <w:rsid w:val="00A02545"/>
    <w:rsid w:val="00A025E6"/>
    <w:rsid w:val="00A04200"/>
    <w:rsid w:val="00A05555"/>
    <w:rsid w:val="00A06D89"/>
    <w:rsid w:val="00A1207F"/>
    <w:rsid w:val="00A14A25"/>
    <w:rsid w:val="00A25F66"/>
    <w:rsid w:val="00A273C6"/>
    <w:rsid w:val="00A35790"/>
    <w:rsid w:val="00A377AF"/>
    <w:rsid w:val="00A45534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6DA1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69AF"/>
    <w:rsid w:val="00B2045D"/>
    <w:rsid w:val="00B2472A"/>
    <w:rsid w:val="00B30178"/>
    <w:rsid w:val="00B343A6"/>
    <w:rsid w:val="00B4091F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2AF3"/>
    <w:rsid w:val="00BB5090"/>
    <w:rsid w:val="00BB5B10"/>
    <w:rsid w:val="00BB5F70"/>
    <w:rsid w:val="00BB68EB"/>
    <w:rsid w:val="00BC50E4"/>
    <w:rsid w:val="00BC56D6"/>
    <w:rsid w:val="00BD130C"/>
    <w:rsid w:val="00BD7D78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070F"/>
    <w:rsid w:val="00C42ADA"/>
    <w:rsid w:val="00C43435"/>
    <w:rsid w:val="00C43B64"/>
    <w:rsid w:val="00C53BEE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961FC"/>
    <w:rsid w:val="00CA2633"/>
    <w:rsid w:val="00CA2FD0"/>
    <w:rsid w:val="00CA5EE1"/>
    <w:rsid w:val="00CA621F"/>
    <w:rsid w:val="00CB33FA"/>
    <w:rsid w:val="00CB626D"/>
    <w:rsid w:val="00CC5923"/>
    <w:rsid w:val="00CC7600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76A6"/>
    <w:rsid w:val="00D27FC2"/>
    <w:rsid w:val="00D32DD1"/>
    <w:rsid w:val="00D3404A"/>
    <w:rsid w:val="00D410EC"/>
    <w:rsid w:val="00D4354E"/>
    <w:rsid w:val="00D43F69"/>
    <w:rsid w:val="00D453B0"/>
    <w:rsid w:val="00D47DE2"/>
    <w:rsid w:val="00D50F79"/>
    <w:rsid w:val="00D556A8"/>
    <w:rsid w:val="00D7223D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4A05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F0044E"/>
    <w:rsid w:val="00F05CEF"/>
    <w:rsid w:val="00F14FA7"/>
    <w:rsid w:val="00F20B48"/>
    <w:rsid w:val="00F213D7"/>
    <w:rsid w:val="00F23D65"/>
    <w:rsid w:val="00F258BA"/>
    <w:rsid w:val="00F27E9C"/>
    <w:rsid w:val="00F31AEE"/>
    <w:rsid w:val="00F41F41"/>
    <w:rsid w:val="00F46918"/>
    <w:rsid w:val="00F46DDE"/>
    <w:rsid w:val="00F52128"/>
    <w:rsid w:val="00F62067"/>
    <w:rsid w:val="00F655ED"/>
    <w:rsid w:val="00F7033C"/>
    <w:rsid w:val="00F7042F"/>
    <w:rsid w:val="00F716FC"/>
    <w:rsid w:val="00F7266C"/>
    <w:rsid w:val="00F74B02"/>
    <w:rsid w:val="00F80020"/>
    <w:rsid w:val="00F86BCB"/>
    <w:rsid w:val="00F90B34"/>
    <w:rsid w:val="00F96D0D"/>
    <w:rsid w:val="00F976AD"/>
    <w:rsid w:val="00FA6461"/>
    <w:rsid w:val="00FB3771"/>
    <w:rsid w:val="00FB760B"/>
    <w:rsid w:val="00FC06CF"/>
    <w:rsid w:val="00FC51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B68CA749-12CC-4530-941B-BFAD7D884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552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3173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4D5849-607B-4CC4-A47B-5BDB03928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1</TotalTime>
  <Pages>1</Pages>
  <Words>542</Words>
  <Characters>3255</Characters>
  <Application>Microsoft Office Word</Application>
  <DocSecurity>0</DocSecurity>
  <Lines>108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68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/>
  <cp:lastModifiedBy>Yoana Yonkova</cp:lastModifiedBy>
  <cp:revision>16</cp:revision>
  <cp:lastPrinted>2015-10-26T22:35:00Z</cp:lastPrinted>
  <dcterms:created xsi:type="dcterms:W3CDTF">2020-03-18T12:13:00Z</dcterms:created>
  <dcterms:modified xsi:type="dcterms:W3CDTF">2023-08-21T12:5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96847428a3a788a48fd9e4daa8deb2ad2c49fc8121ba43d4a2eb957ca5b206</vt:lpwstr>
  </property>
</Properties>
</file>